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72A5" w:rsidRDefault="00944CF6">
      <w:r>
        <w:rPr>
          <w:noProof/>
        </w:rPr>
        <w:drawing>
          <wp:inline distT="0" distB="0" distL="0" distR="0">
            <wp:extent cx="4619625" cy="3400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0E6D" w:rsidRDefault="00946FC5">
      <w:r>
        <w:rPr>
          <w:noProof/>
        </w:rPr>
        <w:drawing>
          <wp:inline distT="0" distB="0" distL="0" distR="0">
            <wp:extent cx="3981450" cy="2943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6FC5" w:rsidRDefault="00946FC5">
      <w:r>
        <w:rPr>
          <w:noProof/>
        </w:rPr>
        <w:lastRenderedPageBreak/>
        <w:drawing>
          <wp:inline distT="0" distB="0" distL="0" distR="0">
            <wp:extent cx="3228975" cy="20193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4C07" w:rsidRDefault="007C4C07">
      <w:r>
        <w:rPr>
          <w:noProof/>
        </w:rPr>
        <w:drawing>
          <wp:inline distT="0" distB="0" distL="0" distR="0">
            <wp:extent cx="3248025" cy="18764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0F1C" w:rsidRDefault="00030F1C">
      <w:r>
        <w:rPr>
          <w:noProof/>
        </w:rPr>
        <w:drawing>
          <wp:inline distT="0" distB="0" distL="0" distR="0">
            <wp:extent cx="3600450" cy="2171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0F1C" w:rsidRDefault="00030F1C">
      <w:r>
        <w:rPr>
          <w:noProof/>
        </w:rPr>
        <w:lastRenderedPageBreak/>
        <w:drawing>
          <wp:inline distT="0" distB="0" distL="0" distR="0">
            <wp:extent cx="4200525" cy="20193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30F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DU2AVImRqbGRko6SsGpxcWZ+XkgBca1ABn2xzQsAAAA"/>
  </w:docVars>
  <w:rsids>
    <w:rsidRoot w:val="00B772F7"/>
    <w:rsid w:val="00030F1C"/>
    <w:rsid w:val="007C4C07"/>
    <w:rsid w:val="00944CF6"/>
    <w:rsid w:val="00946FC5"/>
    <w:rsid w:val="00B272A5"/>
    <w:rsid w:val="00B772F7"/>
    <w:rsid w:val="00F10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10FB3"/>
  <w15:chartTrackingRefBased/>
  <w15:docId w15:val="{53329916-AA8D-4339-8234-3470F83ED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itsingh gusain</dc:creator>
  <cp:keywords/>
  <dc:description/>
  <cp:lastModifiedBy>vinitsingh gusain</cp:lastModifiedBy>
  <cp:revision>5</cp:revision>
  <dcterms:created xsi:type="dcterms:W3CDTF">2018-04-13T15:02:00Z</dcterms:created>
  <dcterms:modified xsi:type="dcterms:W3CDTF">2018-04-13T16:41:00Z</dcterms:modified>
</cp:coreProperties>
</file>